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68EAA" w14:textId="07CC9965" w:rsidR="008136A9" w:rsidRDefault="00A00888" w:rsidP="007F0A43">
      <w:pPr>
        <w:pStyle w:val="Untertitel"/>
        <w:spacing w:before="120" w:after="0" w:line="276" w:lineRule="auto"/>
        <w:rPr>
          <w:lang w:val="de-AT"/>
        </w:rPr>
      </w:pPr>
      <w:r>
        <w:rPr>
          <w:bCs/>
          <w:kern w:val="28"/>
          <w:sz w:val="28"/>
          <w:szCs w:val="32"/>
          <w:lang w:val="de-AT"/>
        </w:rPr>
        <w:t>Mathematische</w:t>
      </w:r>
      <w:r w:rsidR="00333A37">
        <w:rPr>
          <w:bCs/>
          <w:kern w:val="28"/>
          <w:sz w:val="28"/>
          <w:szCs w:val="32"/>
          <w:lang w:val="de-AT"/>
        </w:rPr>
        <w:t xml:space="preserve"> Optimierung im </w:t>
      </w:r>
      <w:r w:rsidR="007F0A43">
        <w:rPr>
          <w:bCs/>
          <w:kern w:val="28"/>
          <w:sz w:val="28"/>
          <w:szCs w:val="32"/>
          <w:lang w:val="de-AT"/>
        </w:rPr>
        <w:t>Gesundheitswesen</w:t>
      </w:r>
      <w:r w:rsidR="00CE2C87">
        <w:rPr>
          <w:bCs/>
          <w:kern w:val="28"/>
          <w:sz w:val="28"/>
          <w:szCs w:val="32"/>
          <w:lang w:val="de-AT"/>
        </w:rPr>
        <w:t xml:space="preserve"> </w:t>
      </w:r>
      <w:r w:rsidR="00333A37">
        <w:rPr>
          <w:bCs/>
          <w:kern w:val="28"/>
          <w:sz w:val="28"/>
          <w:szCs w:val="32"/>
          <w:lang w:val="de-AT"/>
        </w:rPr>
        <w:t>prämiert</w:t>
      </w:r>
      <w:r w:rsidR="008136A9">
        <w:rPr>
          <w:bCs/>
          <w:kern w:val="28"/>
          <w:sz w:val="28"/>
          <w:szCs w:val="32"/>
          <w:lang w:val="de-AT"/>
        </w:rPr>
        <w:br/>
      </w:r>
      <w:r w:rsidR="000E0DAA">
        <w:rPr>
          <w:lang w:val="de-AT"/>
        </w:rPr>
        <w:t xml:space="preserve">Das </w:t>
      </w:r>
      <w:r w:rsidR="00E765E4">
        <w:rPr>
          <w:lang w:val="de-AT"/>
        </w:rPr>
        <w:t>Health-Modelling-</w:t>
      </w:r>
      <w:r w:rsidR="000E0DAA">
        <w:rPr>
          <w:lang w:val="de-AT"/>
        </w:rPr>
        <w:t xml:space="preserve">Team der </w:t>
      </w:r>
      <w:r w:rsidR="00E76A6E">
        <w:rPr>
          <w:lang w:val="de-AT"/>
        </w:rPr>
        <w:t>Cardiff</w:t>
      </w:r>
      <w:r w:rsidR="00B05ABC">
        <w:rPr>
          <w:lang w:val="de-AT"/>
        </w:rPr>
        <w:t xml:space="preserve"> School </w:t>
      </w:r>
      <w:proofErr w:type="spellStart"/>
      <w:r w:rsidR="00B05ABC">
        <w:rPr>
          <w:lang w:val="de-AT"/>
        </w:rPr>
        <w:t>of</w:t>
      </w:r>
      <w:proofErr w:type="spellEnd"/>
      <w:r w:rsidR="00B05ABC">
        <w:rPr>
          <w:lang w:val="de-AT"/>
        </w:rPr>
        <w:t xml:space="preserve"> </w:t>
      </w:r>
      <w:proofErr w:type="spellStart"/>
      <w:r w:rsidR="00B05ABC">
        <w:rPr>
          <w:lang w:val="de-AT"/>
        </w:rPr>
        <w:t>Mathematics</w:t>
      </w:r>
      <w:proofErr w:type="spellEnd"/>
      <w:r w:rsidR="000E0DAA">
        <w:rPr>
          <w:lang w:val="de-AT"/>
        </w:rPr>
        <w:t>, zu</w:t>
      </w:r>
      <w:r w:rsidR="00E4252C">
        <w:rPr>
          <w:lang w:val="de-AT"/>
        </w:rPr>
        <w:t xml:space="preserve"> </w:t>
      </w:r>
      <w:r w:rsidR="000E0DAA">
        <w:rPr>
          <w:lang w:val="de-AT"/>
        </w:rPr>
        <w:t>dem auch</w:t>
      </w:r>
      <w:r w:rsidR="000E0DAA" w:rsidRPr="00BD2356">
        <w:rPr>
          <w:lang w:val="de-AT"/>
        </w:rPr>
        <w:t xml:space="preserve"> </w:t>
      </w:r>
      <w:r w:rsidR="006F5C2B">
        <w:rPr>
          <w:lang w:val="de-AT"/>
        </w:rPr>
        <w:t xml:space="preserve">Doris Behrens </w:t>
      </w:r>
      <w:r w:rsidR="000E0DAA">
        <w:rPr>
          <w:lang w:val="de-AT"/>
        </w:rPr>
        <w:t xml:space="preserve">gehört, </w:t>
      </w:r>
      <w:r w:rsidR="006F5C2B">
        <w:rPr>
          <w:lang w:val="de-AT"/>
        </w:rPr>
        <w:t>erhielt</w:t>
      </w:r>
      <w:r w:rsidR="000E0DAA">
        <w:rPr>
          <w:lang w:val="de-AT"/>
        </w:rPr>
        <w:t xml:space="preserve"> </w:t>
      </w:r>
      <w:r w:rsidR="006F5C2B">
        <w:rPr>
          <w:lang w:val="de-AT"/>
        </w:rPr>
        <w:t xml:space="preserve">für </w:t>
      </w:r>
      <w:r w:rsidR="00E765E4">
        <w:rPr>
          <w:lang w:val="de-AT"/>
        </w:rPr>
        <w:t xml:space="preserve">seine </w:t>
      </w:r>
      <w:r w:rsidR="006F5C2B">
        <w:rPr>
          <w:lang w:val="de-AT"/>
        </w:rPr>
        <w:t xml:space="preserve">Arbeit die </w:t>
      </w:r>
      <w:r w:rsidR="006F5C2B" w:rsidRPr="006F5C2B">
        <w:rPr>
          <w:lang w:val="de-AT"/>
        </w:rPr>
        <w:t>Lyn</w:t>
      </w:r>
      <w:r w:rsidR="000E0DAA">
        <w:rPr>
          <w:lang w:val="de-AT"/>
        </w:rPr>
        <w:t>-</w:t>
      </w:r>
      <w:r w:rsidR="006F5C2B" w:rsidRPr="006F5C2B">
        <w:rPr>
          <w:lang w:val="de-AT"/>
        </w:rPr>
        <w:t>Thomas</w:t>
      </w:r>
      <w:r w:rsidR="000E0DAA">
        <w:rPr>
          <w:lang w:val="de-AT"/>
        </w:rPr>
        <w:t>-</w:t>
      </w:r>
      <w:r w:rsidR="006F5C2B" w:rsidRPr="006F5C2B">
        <w:rPr>
          <w:lang w:val="de-AT"/>
        </w:rPr>
        <w:t>Impact</w:t>
      </w:r>
      <w:r w:rsidR="000E0DAA">
        <w:rPr>
          <w:lang w:val="de-AT"/>
        </w:rPr>
        <w:t>-</w:t>
      </w:r>
      <w:r w:rsidR="006F5C2B" w:rsidRPr="006F5C2B">
        <w:rPr>
          <w:lang w:val="de-AT"/>
        </w:rPr>
        <w:t>Med</w:t>
      </w:r>
      <w:r w:rsidR="006F5C2B">
        <w:rPr>
          <w:lang w:val="de-AT"/>
        </w:rPr>
        <w:t>aille</w:t>
      </w:r>
    </w:p>
    <w:p w14:paraId="6A7E2E95" w14:textId="155430BA" w:rsidR="006F5C2B" w:rsidRPr="006F5C2B" w:rsidRDefault="00AE020C" w:rsidP="006F5C2B">
      <w:pPr>
        <w:pStyle w:val="Untertitel"/>
        <w:spacing w:before="120" w:line="276" w:lineRule="auto"/>
        <w:rPr>
          <w:lang w:val="de-AT"/>
        </w:rPr>
      </w:pPr>
      <w:r w:rsidRPr="006F5C2B">
        <w:rPr>
          <w:lang w:val="de-AT"/>
        </w:rPr>
        <w:t>(</w:t>
      </w:r>
      <w:r w:rsidR="00E765E4">
        <w:rPr>
          <w:noProof/>
        </w:rPr>
        <w:t>10</w:t>
      </w:r>
      <w:r w:rsidR="00AA4D17">
        <w:rPr>
          <w:noProof/>
        </w:rPr>
        <w:t>.11.21</w:t>
      </w:r>
      <w:r w:rsidR="00252DF4" w:rsidRPr="006F5C2B">
        <w:rPr>
          <w:lang w:val="de-AT"/>
        </w:rPr>
        <w:t>)</w:t>
      </w:r>
      <w:r w:rsidRPr="006F5C2B">
        <w:rPr>
          <w:lang w:val="de-AT"/>
        </w:rPr>
        <w:t>:</w:t>
      </w:r>
      <w:r w:rsidR="00252DF4" w:rsidRPr="006F5C2B">
        <w:rPr>
          <w:lang w:val="de-AT"/>
        </w:rPr>
        <w:t xml:space="preserve"> </w:t>
      </w:r>
      <w:r w:rsidR="006F5C2B" w:rsidRPr="006F5C2B">
        <w:rPr>
          <w:lang w:val="de-AT"/>
        </w:rPr>
        <w:t xml:space="preserve">Im Rahmen eines </w:t>
      </w:r>
      <w:r w:rsidR="001250EB">
        <w:rPr>
          <w:lang w:val="de-AT"/>
        </w:rPr>
        <w:t>Re</w:t>
      </w:r>
      <w:r w:rsidR="00E76A6E">
        <w:rPr>
          <w:lang w:val="de-AT"/>
        </w:rPr>
        <w:t>se</w:t>
      </w:r>
      <w:r w:rsidR="001250EB">
        <w:rPr>
          <w:lang w:val="de-AT"/>
        </w:rPr>
        <w:t>archer-in-Residence</w:t>
      </w:r>
      <w:r w:rsidR="00333A37">
        <w:rPr>
          <w:lang w:val="de-AT"/>
        </w:rPr>
        <w:t>-</w:t>
      </w:r>
      <w:r w:rsidR="001250EB">
        <w:rPr>
          <w:lang w:val="de-AT"/>
        </w:rPr>
        <w:t>Programms</w:t>
      </w:r>
      <w:r w:rsidR="006F5C2B" w:rsidRPr="006F5C2B">
        <w:rPr>
          <w:lang w:val="de-AT"/>
        </w:rPr>
        <w:t xml:space="preserve">, das in Partnerschaft zwischen der Universität Cardiff und dem Aneurin Bevan University Health Board eingerichtet wurde, </w:t>
      </w:r>
      <w:r w:rsidR="00AC3D72">
        <w:rPr>
          <w:lang w:val="de-AT"/>
        </w:rPr>
        <w:t>w</w:t>
      </w:r>
      <w:r w:rsidR="0001498C">
        <w:rPr>
          <w:lang w:val="de-AT"/>
        </w:rPr>
        <w:t>i</w:t>
      </w:r>
      <w:r w:rsidR="00AC3D72">
        <w:rPr>
          <w:lang w:val="de-AT"/>
        </w:rPr>
        <w:t xml:space="preserve">rd mit Hilfe </w:t>
      </w:r>
      <w:r w:rsidR="00E76A6E">
        <w:rPr>
          <w:lang w:val="de-AT"/>
        </w:rPr>
        <w:t xml:space="preserve">mathematischer </w:t>
      </w:r>
      <w:r w:rsidR="006F5C2B" w:rsidRPr="006F5C2B">
        <w:rPr>
          <w:lang w:val="de-AT"/>
        </w:rPr>
        <w:t xml:space="preserve">Modellierung die Bereitstellung von Dienstleistungen </w:t>
      </w:r>
      <w:r w:rsidR="006F5C2B">
        <w:rPr>
          <w:lang w:val="de-AT"/>
        </w:rPr>
        <w:t xml:space="preserve">im Gesundheitssystem </w:t>
      </w:r>
      <w:r w:rsidR="006F5C2B" w:rsidRPr="006F5C2B">
        <w:rPr>
          <w:lang w:val="de-AT"/>
        </w:rPr>
        <w:t>verbesser</w:t>
      </w:r>
      <w:r w:rsidR="00AC3D72">
        <w:rPr>
          <w:lang w:val="de-AT"/>
        </w:rPr>
        <w:t>t</w:t>
      </w:r>
      <w:r w:rsidR="006F5C2B" w:rsidRPr="006F5C2B">
        <w:rPr>
          <w:lang w:val="de-AT"/>
        </w:rPr>
        <w:t xml:space="preserve">. Bislang hat dies zu </w:t>
      </w:r>
      <w:r w:rsidR="006F5C2B">
        <w:rPr>
          <w:lang w:val="de-AT"/>
        </w:rPr>
        <w:t>einer</w:t>
      </w:r>
      <w:r w:rsidR="006F5C2B" w:rsidRPr="006F5C2B">
        <w:rPr>
          <w:lang w:val="de-AT"/>
        </w:rPr>
        <w:t xml:space="preserve"> Kosteneinsparung von mindestens 12,1 Millionen Pfund </w:t>
      </w:r>
      <w:r w:rsidR="0001498C">
        <w:rPr>
          <w:lang w:val="de-AT"/>
        </w:rPr>
        <w:t xml:space="preserve">sowie zu einer Verbesserung der Versorgung für </w:t>
      </w:r>
      <w:proofErr w:type="spellStart"/>
      <w:r w:rsidR="0001498C">
        <w:rPr>
          <w:lang w:val="de-AT"/>
        </w:rPr>
        <w:t>Patient_innen</w:t>
      </w:r>
      <w:proofErr w:type="spellEnd"/>
      <w:r w:rsidR="000E0DAA" w:rsidRPr="000E0DAA">
        <w:rPr>
          <w:lang w:val="de-AT"/>
        </w:rPr>
        <w:t xml:space="preserve"> </w:t>
      </w:r>
      <w:r w:rsidR="000E0DAA">
        <w:rPr>
          <w:lang w:val="de-AT"/>
        </w:rPr>
        <w:t>geführt</w:t>
      </w:r>
      <w:r w:rsidR="006F5C2B">
        <w:rPr>
          <w:lang w:val="de-AT"/>
        </w:rPr>
        <w:t xml:space="preserve">. </w:t>
      </w:r>
    </w:p>
    <w:p w14:paraId="53A53D9F" w14:textId="572EE31A" w:rsidR="00C84101" w:rsidRPr="00C84101" w:rsidRDefault="00E76A6E" w:rsidP="00C84101">
      <w:pPr>
        <w:pStyle w:val="Informationen"/>
        <w:spacing w:before="120" w:line="276" w:lineRule="auto"/>
      </w:pPr>
      <w:r>
        <w:t xml:space="preserve">Im Gesundheitswesen leiden </w:t>
      </w:r>
      <w:r w:rsidR="00E765E4">
        <w:t xml:space="preserve">sowohl </w:t>
      </w:r>
      <w:r w:rsidR="004D60C0">
        <w:t>Versorgungsq</w:t>
      </w:r>
      <w:r w:rsidR="004D60C0" w:rsidRPr="00C84101">
        <w:t>ualität</w:t>
      </w:r>
      <w:r w:rsidR="00E765E4">
        <w:t xml:space="preserve"> wie auch</w:t>
      </w:r>
      <w:r w:rsidR="00C84101" w:rsidRPr="00C84101">
        <w:t xml:space="preserve"> </w:t>
      </w:r>
      <w:proofErr w:type="spellStart"/>
      <w:r w:rsidR="00E4252C" w:rsidRPr="00C84101">
        <w:t>Patient</w:t>
      </w:r>
      <w:r w:rsidR="00E4252C">
        <w:t>_inn</w:t>
      </w:r>
      <w:r w:rsidR="00E4252C" w:rsidRPr="00C84101">
        <w:t>enzufriedenheit</w:t>
      </w:r>
      <w:proofErr w:type="spellEnd"/>
      <w:r w:rsidR="00E765E4">
        <w:t xml:space="preserve"> </w:t>
      </w:r>
      <w:r w:rsidR="00E4252C">
        <w:t xml:space="preserve">und </w:t>
      </w:r>
      <w:r w:rsidR="004D60C0">
        <w:t>Arbeitsm</w:t>
      </w:r>
      <w:r w:rsidR="004D60C0" w:rsidRPr="00C84101">
        <w:t xml:space="preserve">oral </w:t>
      </w:r>
      <w:r w:rsidR="00C84101" w:rsidRPr="00C84101">
        <w:t xml:space="preserve">des </w:t>
      </w:r>
      <w:r w:rsidR="004D60C0">
        <w:t xml:space="preserve">klinischen </w:t>
      </w:r>
      <w:r w:rsidR="00C84101">
        <w:t xml:space="preserve">Personals </w:t>
      </w:r>
      <w:r w:rsidR="004D60C0">
        <w:t>unter</w:t>
      </w:r>
      <w:r w:rsidR="00E4252C">
        <w:t xml:space="preserve"> der stetig</w:t>
      </w:r>
      <w:r w:rsidR="004D60C0">
        <w:t xml:space="preserve"> </w:t>
      </w:r>
      <w:r>
        <w:t>steigende</w:t>
      </w:r>
      <w:r w:rsidR="00E4252C">
        <w:t>n</w:t>
      </w:r>
      <w:r>
        <w:t xml:space="preserve"> </w:t>
      </w:r>
      <w:r w:rsidR="00C84101" w:rsidRPr="00C84101">
        <w:t xml:space="preserve">Nachfrage </w:t>
      </w:r>
      <w:r w:rsidR="00CB0222">
        <w:t xml:space="preserve">nach medizinischen Dienstleistungen </w:t>
      </w:r>
      <w:r w:rsidR="004D60C0">
        <w:t>bei</w:t>
      </w:r>
      <w:r w:rsidR="00C84101" w:rsidRPr="00C84101">
        <w:t xml:space="preserve"> </w:t>
      </w:r>
      <w:r w:rsidR="004D60C0">
        <w:t xml:space="preserve">gleichzeitig </w:t>
      </w:r>
      <w:r w:rsidR="00B05ABC">
        <w:t xml:space="preserve">stagnierender </w:t>
      </w:r>
      <w:r w:rsidR="00C84101" w:rsidRPr="00C84101">
        <w:t xml:space="preserve">Kapazität. </w:t>
      </w:r>
      <w:r w:rsidR="00CE1674">
        <w:t>Dies tri</w:t>
      </w:r>
      <w:r w:rsidR="00CB0222">
        <w:t>ff</w:t>
      </w:r>
      <w:r w:rsidR="00CE1674">
        <w:t>t im Besonderen auf den Britischen Nationalen Gesundheitsdienst (NHS) zu.</w:t>
      </w:r>
      <w:r w:rsidR="00C84101" w:rsidRPr="00C84101">
        <w:t xml:space="preserve"> </w:t>
      </w:r>
    </w:p>
    <w:p w14:paraId="4F343DC0" w14:textId="50F426D2" w:rsidR="00090A2E" w:rsidRDefault="00C84101" w:rsidP="00C84101">
      <w:pPr>
        <w:pStyle w:val="Informationen"/>
        <w:spacing w:before="120" w:line="276" w:lineRule="auto"/>
      </w:pPr>
      <w:r w:rsidRPr="00C84101">
        <w:t xml:space="preserve">Seit 2014 arbeitet </w:t>
      </w:r>
      <w:r w:rsidR="00B05ABC">
        <w:t>ein Teil der</w:t>
      </w:r>
      <w:r w:rsidR="00B05ABC" w:rsidRPr="00C84101">
        <w:t xml:space="preserve"> </w:t>
      </w:r>
      <w:r w:rsidR="001250EB">
        <w:t>Gruppe f</w:t>
      </w:r>
      <w:r w:rsidR="007F0A43">
        <w:t>ü</w:t>
      </w:r>
      <w:r w:rsidR="001250EB">
        <w:t xml:space="preserve">r </w:t>
      </w:r>
      <w:r w:rsidRPr="00C84101">
        <w:t>O</w:t>
      </w:r>
      <w:r w:rsidR="00AC3D72">
        <w:t>perational</w:t>
      </w:r>
      <w:r w:rsidR="001250EB">
        <w:t xml:space="preserve"> </w:t>
      </w:r>
      <w:r w:rsidR="00AC3D72">
        <w:t>Research</w:t>
      </w:r>
      <w:r w:rsidR="001250EB">
        <w:t xml:space="preserve"> (OR)</w:t>
      </w:r>
      <w:r w:rsidRPr="00C84101">
        <w:t xml:space="preserve"> der Universität Cardiff im Rahmen eines </w:t>
      </w:r>
      <w:r w:rsidR="001250EB">
        <w:t>einzigartigen Kooperationsp</w:t>
      </w:r>
      <w:r w:rsidRPr="00C84101">
        <w:t xml:space="preserve">rogramms eng mit dem Aneurin Bevan University Health Board (ABUHB) zusammen. </w:t>
      </w:r>
      <w:r w:rsidR="00CE2C87">
        <w:t xml:space="preserve">Das </w:t>
      </w:r>
      <w:r w:rsidR="00E76A6E">
        <w:t>Herzst</w:t>
      </w:r>
      <w:r w:rsidR="007F0A43">
        <w:t>ü</w:t>
      </w:r>
      <w:r w:rsidR="00E76A6E">
        <w:t>ck ist die Etablierung</w:t>
      </w:r>
      <w:r w:rsidRPr="00C84101">
        <w:t xml:space="preserve"> eines</w:t>
      </w:r>
      <w:r w:rsidR="00A60514">
        <w:t xml:space="preserve"> anfangs</w:t>
      </w:r>
      <w:r w:rsidRPr="00C84101">
        <w:t xml:space="preserve"> </w:t>
      </w:r>
      <w:r w:rsidR="001250EB">
        <w:t>vierk</w:t>
      </w:r>
      <w:r w:rsidR="007F0A43">
        <w:t>ö</w:t>
      </w:r>
      <w:r w:rsidR="001250EB">
        <w:t>pfigen T</w:t>
      </w:r>
      <w:r w:rsidR="001250EB" w:rsidRPr="00C84101">
        <w:t xml:space="preserve">eams </w:t>
      </w:r>
      <w:r w:rsidR="00841943">
        <w:t>von Post</w:t>
      </w:r>
      <w:r w:rsidR="007F0A43">
        <w:t>-</w:t>
      </w:r>
      <w:r w:rsidR="00841943">
        <w:t>Doc-</w:t>
      </w:r>
      <w:proofErr w:type="spellStart"/>
      <w:r w:rsidR="00841943">
        <w:t>Mathematiker_innen</w:t>
      </w:r>
      <w:proofErr w:type="spellEnd"/>
      <w:r w:rsidR="001250EB">
        <w:t xml:space="preserve"> </w:t>
      </w:r>
      <w:r w:rsidR="00841943">
        <w:t xml:space="preserve">(mit </w:t>
      </w:r>
      <w:r w:rsidR="00B05ABC">
        <w:t>einer Spezialisierung in</w:t>
      </w:r>
      <w:r w:rsidR="00841943">
        <w:t xml:space="preserve"> OR) </w:t>
      </w:r>
      <w:r w:rsidRPr="00C84101">
        <w:t xml:space="preserve">innerhalb </w:t>
      </w:r>
      <w:r w:rsidR="00E76A6E">
        <w:t>des</w:t>
      </w:r>
      <w:r w:rsidR="004D60C0">
        <w:t xml:space="preserve"> ABUHB</w:t>
      </w:r>
      <w:r w:rsidRPr="00C84101">
        <w:t xml:space="preserve"> </w:t>
      </w:r>
      <w:proofErr w:type="spellStart"/>
      <w:r w:rsidRPr="00C84101">
        <w:t>Continuous</w:t>
      </w:r>
      <w:proofErr w:type="spellEnd"/>
      <w:r w:rsidRPr="00C84101">
        <w:t xml:space="preserve"> </w:t>
      </w:r>
      <w:proofErr w:type="spellStart"/>
      <w:r w:rsidRPr="00C84101">
        <w:t>Improvement</w:t>
      </w:r>
      <w:proofErr w:type="spellEnd"/>
      <w:r w:rsidRPr="00C84101">
        <w:t xml:space="preserve"> </w:t>
      </w:r>
      <w:r w:rsidR="00A60514">
        <w:t>Departments</w:t>
      </w:r>
      <w:r w:rsidR="00E93060">
        <w:t xml:space="preserve">. </w:t>
      </w:r>
      <w:r w:rsidR="004D60C0">
        <w:t>Diese</w:t>
      </w:r>
      <w:r w:rsidR="00AE1C3E">
        <w:t>s</w:t>
      </w:r>
      <w:r w:rsidR="004D60C0">
        <w:t xml:space="preserve"> Researcher-in-Residence</w:t>
      </w:r>
      <w:r w:rsidR="00DB3D9D">
        <w:t>-</w:t>
      </w:r>
      <w:r w:rsidR="00CE2C87">
        <w:t>Programm</w:t>
      </w:r>
      <w:r w:rsidR="004D60C0">
        <w:t xml:space="preserve"> erm</w:t>
      </w:r>
      <w:r w:rsidR="007F0A43">
        <w:t>ö</w:t>
      </w:r>
      <w:r w:rsidR="004D60C0">
        <w:t>glicht</w:t>
      </w:r>
      <w:r w:rsidRPr="00C84101">
        <w:t xml:space="preserve"> </w:t>
      </w:r>
      <w:r w:rsidR="00A60514">
        <w:t xml:space="preserve">den </w:t>
      </w:r>
      <w:proofErr w:type="spellStart"/>
      <w:r w:rsidR="00A60514">
        <w:t>Mathematiker_innen</w:t>
      </w:r>
      <w:proofErr w:type="spellEnd"/>
      <w:r w:rsidR="00A60514">
        <w:t xml:space="preserve"> </w:t>
      </w:r>
      <w:r w:rsidR="004D60C0">
        <w:t>uneingeschr</w:t>
      </w:r>
      <w:r w:rsidR="007F0A43">
        <w:t>ä</w:t>
      </w:r>
      <w:r w:rsidR="004D60C0">
        <w:t xml:space="preserve">nkten Datenzugang und den </w:t>
      </w:r>
      <w:r w:rsidRPr="00C84101">
        <w:t xml:space="preserve">ständigen Dialog </w:t>
      </w:r>
      <w:r w:rsidR="004D60C0">
        <w:t>mit</w:t>
      </w:r>
      <w:r w:rsidR="004D60C0" w:rsidRPr="00C84101">
        <w:t xml:space="preserve"> </w:t>
      </w:r>
      <w:r w:rsidR="00E93060">
        <w:t>Gesundheitspersonal</w:t>
      </w:r>
      <w:r w:rsidR="0001498C">
        <w:t xml:space="preserve">, </w:t>
      </w:r>
      <w:r w:rsidR="007F0A43">
        <w:t>Ä</w:t>
      </w:r>
      <w:r w:rsidR="00841943">
        <w:t xml:space="preserve">rzten und </w:t>
      </w:r>
      <w:r w:rsidR="007F0A43">
        <w:t>Ä</w:t>
      </w:r>
      <w:r w:rsidR="00841943">
        <w:t xml:space="preserve">rztinnen, </w:t>
      </w:r>
      <w:r w:rsidR="0001498C">
        <w:t>leitende</w:t>
      </w:r>
      <w:r w:rsidR="001250EB">
        <w:t>n</w:t>
      </w:r>
      <w:r w:rsidR="0001498C">
        <w:t xml:space="preserve"> </w:t>
      </w:r>
      <w:proofErr w:type="spellStart"/>
      <w:r w:rsidRPr="00C84101">
        <w:t>Manager</w:t>
      </w:r>
      <w:r w:rsidR="00E93060">
        <w:t>_inne</w:t>
      </w:r>
      <w:r w:rsidRPr="00C84101">
        <w:t>n</w:t>
      </w:r>
      <w:proofErr w:type="spellEnd"/>
      <w:r w:rsidR="004D60C0">
        <w:t xml:space="preserve"> und </w:t>
      </w:r>
      <w:proofErr w:type="spellStart"/>
      <w:r w:rsidR="0001498C">
        <w:t>Finanzplaner_innen</w:t>
      </w:r>
      <w:proofErr w:type="spellEnd"/>
      <w:r w:rsidRPr="00C84101">
        <w:t xml:space="preserve">. </w:t>
      </w:r>
      <w:r w:rsidR="004D60C0">
        <w:t xml:space="preserve">In </w:t>
      </w:r>
      <w:r w:rsidR="00A60514">
        <w:t>enger Zusammenarbeit</w:t>
      </w:r>
      <w:r w:rsidR="004D60C0">
        <w:t xml:space="preserve"> </w:t>
      </w:r>
      <w:proofErr w:type="gramStart"/>
      <w:r w:rsidR="004D60C0">
        <w:t>mit diesen</w:t>
      </w:r>
      <w:r w:rsidR="00A60514">
        <w:t xml:space="preserve"> </w:t>
      </w:r>
      <w:proofErr w:type="spellStart"/>
      <w:r w:rsidR="00A60514">
        <w:t>Mitarbeiter</w:t>
      </w:r>
      <w:proofErr w:type="gramEnd"/>
      <w:r w:rsidR="00A60514">
        <w:t>_innen</w:t>
      </w:r>
      <w:proofErr w:type="spellEnd"/>
      <w:r w:rsidR="00A60514">
        <w:t xml:space="preserve"> des NHS </w:t>
      </w:r>
      <w:r w:rsidRPr="00C84101">
        <w:t xml:space="preserve">entwickeln </w:t>
      </w:r>
      <w:r w:rsidR="004D60C0">
        <w:t xml:space="preserve">die </w:t>
      </w:r>
      <w:proofErr w:type="spellStart"/>
      <w:r w:rsidR="00841943">
        <w:t>Mathematiker</w:t>
      </w:r>
      <w:r w:rsidR="004D60C0">
        <w:t>_innen</w:t>
      </w:r>
      <w:proofErr w:type="spellEnd"/>
      <w:r w:rsidR="004D60C0">
        <w:t xml:space="preserve"> </w:t>
      </w:r>
      <w:r w:rsidR="001250EB">
        <w:t>OR-Tools f</w:t>
      </w:r>
      <w:r w:rsidR="00EC08A0">
        <w:t>ü</w:t>
      </w:r>
      <w:r w:rsidR="001250EB">
        <w:t>r die t</w:t>
      </w:r>
      <w:r w:rsidR="007F0A43">
        <w:t>ä</w:t>
      </w:r>
      <w:r w:rsidR="001250EB">
        <w:t xml:space="preserve">gliche Praxis, schulen </w:t>
      </w:r>
      <w:proofErr w:type="spellStart"/>
      <w:r w:rsidR="001250EB" w:rsidRPr="00C84101">
        <w:t>Mitarbeiter</w:t>
      </w:r>
      <w:r w:rsidR="001250EB">
        <w:t>_innen</w:t>
      </w:r>
      <w:proofErr w:type="spellEnd"/>
      <w:r w:rsidR="001250EB" w:rsidRPr="00C84101">
        <w:t xml:space="preserve"> </w:t>
      </w:r>
      <w:r w:rsidR="001250EB">
        <w:t xml:space="preserve">des NHS </w:t>
      </w:r>
      <w:r w:rsidR="001250EB" w:rsidRPr="00C84101">
        <w:t>im Umgang mit</w:t>
      </w:r>
      <w:r w:rsidR="001250EB">
        <w:t xml:space="preserve"> diesen </w:t>
      </w:r>
      <w:r w:rsidR="00E76A6E">
        <w:t>Behelfen</w:t>
      </w:r>
      <w:r w:rsidR="001250EB">
        <w:t>,</w:t>
      </w:r>
      <w:r w:rsidR="001250EB" w:rsidRPr="00C84101">
        <w:t xml:space="preserve"> </w:t>
      </w:r>
      <w:r w:rsidR="001250EB">
        <w:t>erstellen Simulationsmodelle</w:t>
      </w:r>
      <w:r w:rsidR="004D60C0">
        <w:t>,</w:t>
      </w:r>
      <w:r w:rsidR="001250EB">
        <w:t xml:space="preserve"> leisten modellbasierte Entscheidungsunterst</w:t>
      </w:r>
      <w:r w:rsidR="007F0A43">
        <w:t>ü</w:t>
      </w:r>
      <w:r w:rsidR="001250EB">
        <w:t>tzung f</w:t>
      </w:r>
      <w:r w:rsidR="007F0A43">
        <w:t>ü</w:t>
      </w:r>
      <w:r w:rsidR="001250EB">
        <w:t>r die strategische und operative Planung</w:t>
      </w:r>
      <w:r w:rsidR="004D60C0">
        <w:t xml:space="preserve"> und </w:t>
      </w:r>
      <w:r w:rsidR="00A60514">
        <w:t>helfen</w:t>
      </w:r>
      <w:r w:rsidR="004D60C0">
        <w:t xml:space="preserve"> </w:t>
      </w:r>
      <w:r w:rsidR="007F0A43">
        <w:t>Maßnahmen</w:t>
      </w:r>
      <w:r w:rsidR="004D60C0">
        <w:t xml:space="preserve"> in d</w:t>
      </w:r>
      <w:r w:rsidR="00841943">
        <w:t>er</w:t>
      </w:r>
      <w:r w:rsidR="004D60C0">
        <w:t xml:space="preserve"> Praxis um</w:t>
      </w:r>
      <w:r w:rsidR="00A60514">
        <w:t>zusetzen</w:t>
      </w:r>
      <w:r w:rsidR="001250EB">
        <w:t>.</w:t>
      </w:r>
    </w:p>
    <w:p w14:paraId="382DF67B" w14:textId="1577463E" w:rsidR="000B2EE9" w:rsidRDefault="000B2EE9" w:rsidP="00C84101">
      <w:pPr>
        <w:pStyle w:val="Informationen"/>
        <w:spacing w:before="120" w:line="276" w:lineRule="auto"/>
      </w:pPr>
      <w:r>
        <w:t xml:space="preserve">Nun wurde das </w:t>
      </w:r>
      <w:r w:rsidR="00B05ABC">
        <w:t>Health-Modelling-</w:t>
      </w:r>
      <w:r w:rsidR="003B6163">
        <w:t xml:space="preserve">Team </w:t>
      </w:r>
      <w:r w:rsidR="004D60C0">
        <w:t xml:space="preserve">am 11. November 2021 </w:t>
      </w:r>
      <w:r>
        <w:t>mit der Lyn-Thomas-Impact-Medaille</w:t>
      </w:r>
      <w:r w:rsidR="003B6163">
        <w:t xml:space="preserve"> ausgezeichnet.</w:t>
      </w:r>
      <w:r w:rsidR="003B6163" w:rsidRPr="003B6163">
        <w:t xml:space="preserve"> </w:t>
      </w:r>
      <w:r w:rsidR="003B6163">
        <w:t xml:space="preserve">„Wir freuen uns </w:t>
      </w:r>
      <w:r w:rsidR="00E76A6E">
        <w:t xml:space="preserve">unglaublich </w:t>
      </w:r>
      <w:r w:rsidR="003B6163">
        <w:t xml:space="preserve">über die Auszeichnung. Wie man an den Ergebnissen sieht, </w:t>
      </w:r>
      <w:r w:rsidR="00B05ABC">
        <w:t>hat sich die Anwendung von</w:t>
      </w:r>
      <w:r w:rsidR="003B6163">
        <w:t xml:space="preserve"> </w:t>
      </w:r>
      <w:r w:rsidR="00B05ABC">
        <w:t>Methoden de</w:t>
      </w:r>
      <w:r w:rsidR="00DB3D9D">
        <w:t>r</w:t>
      </w:r>
      <w:r w:rsidR="00B05ABC">
        <w:t xml:space="preserve"> </w:t>
      </w:r>
      <w:r w:rsidR="003B6163">
        <w:t>Operational</w:t>
      </w:r>
      <w:r w:rsidR="00B05ABC">
        <w:t xml:space="preserve"> </w:t>
      </w:r>
      <w:r w:rsidR="003B6163">
        <w:t xml:space="preserve">Research bewährt. Sie tragen dazu bei Kosten zu reduzieren und die Arbeit </w:t>
      </w:r>
      <w:r w:rsidR="00E76A6E">
        <w:t xml:space="preserve">effektiver </w:t>
      </w:r>
      <w:r w:rsidR="003B6163">
        <w:t xml:space="preserve">zu gestalten. Ich denke, dass wir mit diesen Methoden auch in Österreich große Erfolge erzielen können“, </w:t>
      </w:r>
      <w:r w:rsidR="00652CDB">
        <w:t xml:space="preserve">so </w:t>
      </w:r>
      <w:r w:rsidR="003B6163" w:rsidRPr="003B6163">
        <w:t>Univ.-Prof. Dipl.-</w:t>
      </w:r>
      <w:r w:rsidR="003B6163" w:rsidRPr="003B6163">
        <w:lastRenderedPageBreak/>
        <w:t xml:space="preserve">Ing. Dr. Doris Behrens, Leiterin des Departments Wirtschaft und Gesundheit sowie </w:t>
      </w:r>
      <w:r w:rsidR="00E76A6E">
        <w:t>langj</w:t>
      </w:r>
      <w:r w:rsidR="007F0A43">
        <w:t>ä</w:t>
      </w:r>
      <w:r w:rsidR="00E76A6E">
        <w:t xml:space="preserve">hriger </w:t>
      </w:r>
      <w:r w:rsidR="003B6163" w:rsidRPr="003B6163">
        <w:t xml:space="preserve">Teil </w:t>
      </w:r>
      <w:r w:rsidR="00E76A6E" w:rsidRPr="003B6163">
        <w:t>de</w:t>
      </w:r>
      <w:r w:rsidR="00E76A6E">
        <w:t>s walisischen</w:t>
      </w:r>
      <w:r w:rsidR="00E76A6E" w:rsidRPr="003B6163">
        <w:t xml:space="preserve"> </w:t>
      </w:r>
      <w:r w:rsidR="003B6163" w:rsidRPr="003B6163">
        <w:t>Teams</w:t>
      </w:r>
      <w:r w:rsidR="00841943">
        <w:t xml:space="preserve"> von </w:t>
      </w:r>
      <w:proofErr w:type="spellStart"/>
      <w:r w:rsidR="00841943">
        <w:t>Mathematiker_innen</w:t>
      </w:r>
      <w:proofErr w:type="spellEnd"/>
      <w:r w:rsidR="003B6163" w:rsidRPr="003B6163">
        <w:t>.</w:t>
      </w:r>
      <w:r w:rsidR="003B6163">
        <w:t xml:space="preserve"> </w:t>
      </w:r>
    </w:p>
    <w:p w14:paraId="0539E07F" w14:textId="4D1AFF26" w:rsidR="00C84101" w:rsidRPr="00090A2E" w:rsidRDefault="00090A2E" w:rsidP="00C84101">
      <w:pPr>
        <w:pStyle w:val="Informationen"/>
        <w:spacing w:before="120" w:line="276" w:lineRule="auto"/>
        <w:rPr>
          <w:b/>
          <w:bCs/>
        </w:rPr>
      </w:pPr>
      <w:r w:rsidRPr="00090A2E">
        <w:rPr>
          <w:b/>
          <w:bCs/>
        </w:rPr>
        <w:t>Das Gesundheitswesen verändern</w:t>
      </w:r>
      <w:r w:rsidR="00C84101" w:rsidRPr="00090A2E">
        <w:rPr>
          <w:b/>
          <w:bCs/>
        </w:rPr>
        <w:t xml:space="preserve"> </w:t>
      </w:r>
    </w:p>
    <w:p w14:paraId="6177A62D" w14:textId="6E7FB52E" w:rsidR="000B2EE9" w:rsidRDefault="00E93060" w:rsidP="00C84101">
      <w:pPr>
        <w:pStyle w:val="Informationen"/>
        <w:spacing w:before="120" w:line="276" w:lineRule="auto"/>
      </w:pPr>
      <w:r>
        <w:t>Das Ziel war es</w:t>
      </w:r>
      <w:r w:rsidR="00C84101" w:rsidRPr="00C84101">
        <w:t xml:space="preserve"> </w:t>
      </w:r>
      <w:r>
        <w:t>die</w:t>
      </w:r>
      <w:r w:rsidR="00C84101" w:rsidRPr="00C84101">
        <w:t xml:space="preserve"> Pflegequalität</w:t>
      </w:r>
      <w:r>
        <w:t xml:space="preserve"> </w:t>
      </w:r>
      <w:r w:rsidR="0001498C">
        <w:t xml:space="preserve">sowie die Gesundheitsversorgung </w:t>
      </w:r>
      <w:r w:rsidR="00B05ABC">
        <w:t>jener</w:t>
      </w:r>
      <w:r w:rsidR="00A60514">
        <w:t xml:space="preserve"> rund 650.000 Menschen </w:t>
      </w:r>
      <w:r>
        <w:t>zu verbessern</w:t>
      </w:r>
      <w:r w:rsidR="00DB3D9D">
        <w:t>,</w:t>
      </w:r>
      <w:r w:rsidR="00A60514">
        <w:t xml:space="preserve"> f</w:t>
      </w:r>
      <w:r w:rsidR="007F0A43">
        <w:t>ü</w:t>
      </w:r>
      <w:r w:rsidR="00A60514">
        <w:t>r die ABUHB verantwortlich ist</w:t>
      </w:r>
      <w:r>
        <w:t xml:space="preserve">. </w:t>
      </w:r>
      <w:r w:rsidR="00C84101" w:rsidRPr="00C84101">
        <w:t>Effizienz, Effektivität</w:t>
      </w:r>
      <w:r w:rsidR="00A60514">
        <w:t xml:space="preserve"> und</w:t>
      </w:r>
      <w:r w:rsidR="00C84101" w:rsidRPr="00C84101">
        <w:t xml:space="preserve"> </w:t>
      </w:r>
      <w:r w:rsidR="00E4252C">
        <w:t>Verteilungsgerechtigkeit</w:t>
      </w:r>
      <w:r w:rsidR="00A60514">
        <w:t xml:space="preserve"> </w:t>
      </w:r>
      <w:r w:rsidR="00A60514" w:rsidRPr="00C84101">
        <w:t>der Gesundheitsversorgung</w:t>
      </w:r>
      <w:r w:rsidR="00C84101" w:rsidRPr="00C84101">
        <w:t xml:space="preserve"> </w:t>
      </w:r>
      <w:r w:rsidR="00A60514">
        <w:t xml:space="preserve">sowie </w:t>
      </w:r>
      <w:r w:rsidR="00E4252C">
        <w:t>Terminvergabe</w:t>
      </w:r>
      <w:r w:rsidR="00E4252C" w:rsidRPr="00C84101">
        <w:t xml:space="preserve"> </w:t>
      </w:r>
      <w:r w:rsidR="00C84101" w:rsidRPr="00C84101">
        <w:t xml:space="preserve">und </w:t>
      </w:r>
      <w:proofErr w:type="spellStart"/>
      <w:r w:rsidR="00A60514">
        <w:t>Patient_innens</w:t>
      </w:r>
      <w:r w:rsidR="00A60514" w:rsidRPr="00C84101">
        <w:t>icherheit</w:t>
      </w:r>
      <w:proofErr w:type="spellEnd"/>
      <w:r w:rsidR="00A60514">
        <w:t xml:space="preserve"> wurden</w:t>
      </w:r>
      <w:r w:rsidR="00A60514" w:rsidRPr="00C84101">
        <w:t xml:space="preserve"> </w:t>
      </w:r>
      <w:r w:rsidR="00A60514">
        <w:t>durch</w:t>
      </w:r>
      <w:r w:rsidR="00E4252C">
        <w:t xml:space="preserve"> mehr als 150 Projekte </w:t>
      </w:r>
      <w:r w:rsidR="0001498C">
        <w:t xml:space="preserve">positiv verändert. </w:t>
      </w:r>
      <w:r w:rsidR="00E4252C">
        <w:t>Sechs</w:t>
      </w:r>
      <w:r w:rsidR="00A60514">
        <w:t xml:space="preserve"> dieser</w:t>
      </w:r>
      <w:r w:rsidR="00E4252C">
        <w:t xml:space="preserve"> Projekte wurden f</w:t>
      </w:r>
      <w:r w:rsidR="007F0A43">
        <w:t>ü</w:t>
      </w:r>
      <w:r w:rsidR="00E4252C">
        <w:t>r die Lyn-Thomas-Impact-</w:t>
      </w:r>
      <w:r w:rsidR="007F0A43">
        <w:t>Medaille</w:t>
      </w:r>
      <w:r w:rsidR="00E4252C">
        <w:t xml:space="preserve"> herausgegriffen, im Rahmen derer bislang </w:t>
      </w:r>
      <w:r w:rsidR="00B05ABC">
        <w:t>mehr als</w:t>
      </w:r>
      <w:r w:rsidR="00E4252C">
        <w:t xml:space="preserve"> </w:t>
      </w:r>
      <w:r w:rsidR="0001498C">
        <w:t>12,1 Millionen Pfund eingespart</w:t>
      </w:r>
      <w:r w:rsidR="00E4252C">
        <w:t xml:space="preserve"> wurden</w:t>
      </w:r>
      <w:r w:rsidR="0001498C">
        <w:t xml:space="preserve">. </w:t>
      </w:r>
      <w:r w:rsidR="00B05ABC">
        <w:t>Dazu</w:t>
      </w:r>
      <w:r w:rsidR="007F0A43">
        <w:t xml:space="preserve"> </w:t>
      </w:r>
      <w:r w:rsidR="00B05ABC">
        <w:t>geh</w:t>
      </w:r>
      <w:r w:rsidR="007F0A43">
        <w:t>ö</w:t>
      </w:r>
      <w:r w:rsidR="00B05ABC">
        <w:t>ren die erfolgreiche modellbasierte Adaption von Struktur und Ausstattung</w:t>
      </w:r>
      <w:r w:rsidR="0001498C">
        <w:t xml:space="preserve"> der </w:t>
      </w:r>
      <w:r w:rsidR="0001498C" w:rsidRPr="0001498C">
        <w:t xml:space="preserve">Notfallversorgung </w:t>
      </w:r>
      <w:r w:rsidR="00E4252C">
        <w:t>zwischen 18:00 und 6:00 Uhr</w:t>
      </w:r>
      <w:r w:rsidR="0001498C" w:rsidRPr="0001498C">
        <w:t xml:space="preserve">, </w:t>
      </w:r>
      <w:r w:rsidR="00B05ABC">
        <w:t>die optimierte Ablaufplanung und Terminisierung aller ABUHB Operationss</w:t>
      </w:r>
      <w:r w:rsidR="007F0A43">
        <w:t>ä</w:t>
      </w:r>
      <w:r w:rsidR="00B05ABC">
        <w:t>le</w:t>
      </w:r>
      <w:r w:rsidR="0001498C" w:rsidRPr="0001498C">
        <w:t xml:space="preserve"> und </w:t>
      </w:r>
      <w:r w:rsidR="00B05ABC">
        <w:t>die proaktive Personalplanung w</w:t>
      </w:r>
      <w:r w:rsidR="007F0A43">
        <w:t>ä</w:t>
      </w:r>
      <w:r w:rsidR="00B05ABC">
        <w:t>hrend der ersten und zweiten C</w:t>
      </w:r>
      <w:r w:rsidR="007F0A43">
        <w:t>OVID</w:t>
      </w:r>
      <w:r w:rsidR="00B05ABC">
        <w:t>-Welle</w:t>
      </w:r>
      <w:r w:rsidR="0001498C">
        <w:t xml:space="preserve">. </w:t>
      </w:r>
    </w:p>
    <w:p w14:paraId="6C3E175F" w14:textId="74451F3E" w:rsidR="00C84101" w:rsidRDefault="000B2EE9" w:rsidP="00C84101">
      <w:pPr>
        <w:pStyle w:val="Informationen"/>
        <w:spacing w:before="120" w:line="276" w:lineRule="auto"/>
      </w:pPr>
      <w:r>
        <w:t>„</w:t>
      </w:r>
      <w:r w:rsidR="00A60514">
        <w:t xml:space="preserve">Der Einsatz von </w:t>
      </w:r>
      <w:r w:rsidR="001E1C02" w:rsidRPr="001E1C02">
        <w:t xml:space="preserve">Modellierungstechniken </w:t>
      </w:r>
      <w:r w:rsidR="00A60514">
        <w:t>ist</w:t>
      </w:r>
      <w:r w:rsidR="00A60514" w:rsidRPr="001E1C02">
        <w:t xml:space="preserve"> </w:t>
      </w:r>
      <w:r w:rsidR="00A60514">
        <w:t>innerhalb von ABUHB</w:t>
      </w:r>
      <w:r w:rsidR="00E4252C">
        <w:t xml:space="preserve"> </w:t>
      </w:r>
      <w:r w:rsidR="001E1C02" w:rsidRPr="001E1C02">
        <w:t xml:space="preserve">zu einem festen Bestandteil der Planung und Bereitstellung von Gesundheitsdiensten geworden. </w:t>
      </w:r>
      <w:r>
        <w:t xml:space="preserve">Mittlerweile profitieren auch </w:t>
      </w:r>
      <w:proofErr w:type="spellStart"/>
      <w:r w:rsidR="00C84101" w:rsidRPr="00C84101">
        <w:t>Gesundheitsdienstleister</w:t>
      </w:r>
      <w:r w:rsidR="00E93060">
        <w:t>_innen</w:t>
      </w:r>
      <w:proofErr w:type="spellEnd"/>
      <w:r w:rsidR="00C84101" w:rsidRPr="00C84101">
        <w:t xml:space="preserve"> in anderen Teilen des Vereinigten Königreichs und in Ländern wie Deutschland </w:t>
      </w:r>
      <w:r>
        <w:t>davon</w:t>
      </w:r>
      <w:r w:rsidR="00C84101" w:rsidRPr="00C84101">
        <w:t xml:space="preserve">, da </w:t>
      </w:r>
      <w:r>
        <w:t xml:space="preserve">sie </w:t>
      </w:r>
      <w:r w:rsidR="00A60514">
        <w:t>von unserem Team entwickelte</w:t>
      </w:r>
      <w:r w:rsidR="00A60514" w:rsidRPr="00C84101">
        <w:t xml:space="preserve"> </w:t>
      </w:r>
      <w:r w:rsidR="00A60514">
        <w:t>Tools</w:t>
      </w:r>
      <w:r w:rsidR="00C84101" w:rsidRPr="00C84101">
        <w:t xml:space="preserve"> übernommen </w:t>
      </w:r>
      <w:r>
        <w:t xml:space="preserve">haben“, </w:t>
      </w:r>
      <w:r w:rsidR="003B6163" w:rsidRPr="003B6163">
        <w:t>so die Expertin für Operational-Research-Methoden, Doris Behrens.</w:t>
      </w:r>
      <w:r w:rsidR="003B6163">
        <w:t xml:space="preserve"> </w:t>
      </w:r>
    </w:p>
    <w:p w14:paraId="6DE49FFC" w14:textId="6F6B3293" w:rsidR="00090A2E" w:rsidRPr="00090A2E" w:rsidRDefault="00090A2E" w:rsidP="00C84101">
      <w:pPr>
        <w:pStyle w:val="Informationen"/>
        <w:spacing w:before="120" w:line="276" w:lineRule="auto"/>
        <w:rPr>
          <w:b/>
          <w:bCs/>
        </w:rPr>
      </w:pPr>
      <w:r w:rsidRPr="00090A2E">
        <w:rPr>
          <w:b/>
          <w:bCs/>
        </w:rPr>
        <w:t xml:space="preserve">Schulungen für </w:t>
      </w:r>
      <w:proofErr w:type="spellStart"/>
      <w:r w:rsidRPr="00090A2E">
        <w:rPr>
          <w:b/>
          <w:bCs/>
        </w:rPr>
        <w:t>Mitarbeiter_innen</w:t>
      </w:r>
      <w:proofErr w:type="spellEnd"/>
    </w:p>
    <w:p w14:paraId="57B89B4F" w14:textId="56A12B2A" w:rsidR="00090A2E" w:rsidRDefault="001E1C02" w:rsidP="00465C42">
      <w:pPr>
        <w:pStyle w:val="Informationen"/>
        <w:spacing w:before="120" w:line="276" w:lineRule="auto"/>
      </w:pPr>
      <w:r>
        <w:t xml:space="preserve">Das Modellierungsteam hat auch eine Reihe von </w:t>
      </w:r>
      <w:r w:rsidR="00A60514">
        <w:t xml:space="preserve">praxisnahen </w:t>
      </w:r>
      <w:r>
        <w:t>Schulungskursen entwickelt</w:t>
      </w:r>
      <w:r w:rsidR="009A76F5">
        <w:t xml:space="preserve">, die </w:t>
      </w:r>
      <w:r>
        <w:t xml:space="preserve">auf die Bedürfnisse </w:t>
      </w:r>
      <w:r w:rsidR="009A76F5">
        <w:t>von NHS-</w:t>
      </w:r>
      <w:proofErr w:type="spellStart"/>
      <w:r>
        <w:t>Mitarbeiter</w:t>
      </w:r>
      <w:r w:rsidR="00465C42">
        <w:t>_inne</w:t>
      </w:r>
      <w:r>
        <w:t>n</w:t>
      </w:r>
      <w:proofErr w:type="spellEnd"/>
      <w:r>
        <w:t xml:space="preserve"> zugeschnitten</w:t>
      </w:r>
      <w:r w:rsidR="009A76F5">
        <w:t xml:space="preserve"> sind</w:t>
      </w:r>
      <w:r w:rsidR="005758CC">
        <w:t xml:space="preserve">. </w:t>
      </w:r>
      <w:r w:rsidR="00A60514">
        <w:t>Praktische F</w:t>
      </w:r>
      <w:r w:rsidR="007F0A43">
        <w:t>ä</w:t>
      </w:r>
      <w:r w:rsidR="00A60514">
        <w:t xml:space="preserve">higkeiten in Microsoft Excel erlauben </w:t>
      </w:r>
      <w:r w:rsidR="009A76F5">
        <w:t xml:space="preserve">z.B. </w:t>
      </w:r>
      <w:r w:rsidR="00A60514">
        <w:t>einen niederschwelligen Zugang dazu, die eigenen Daten besser zu verstehen</w:t>
      </w:r>
      <w:r w:rsidR="00460145">
        <w:t xml:space="preserve"> (und damit bessere Entscheidungen zu treffen)</w:t>
      </w:r>
      <w:r w:rsidR="00A60514">
        <w:t>, einfache statistische Tests durchzuf</w:t>
      </w:r>
      <w:r w:rsidR="007F0A43">
        <w:t>ü</w:t>
      </w:r>
      <w:r w:rsidR="00A60514">
        <w:t xml:space="preserve">hren und </w:t>
      </w:r>
      <w:r w:rsidR="00460145">
        <w:t xml:space="preserve">statistische </w:t>
      </w:r>
      <w:r w:rsidR="00A60514">
        <w:t>Prozesskontrolle verwenden zu k</w:t>
      </w:r>
      <w:r w:rsidR="007F0A43">
        <w:t>ö</w:t>
      </w:r>
      <w:r w:rsidR="00A60514">
        <w:t xml:space="preserve">nnen. </w:t>
      </w:r>
      <w:r>
        <w:t xml:space="preserve">Bislang haben mehr als 350 </w:t>
      </w:r>
      <w:proofErr w:type="spellStart"/>
      <w:r>
        <w:t>Mitarbeiter</w:t>
      </w:r>
      <w:r w:rsidR="005758CC">
        <w:t>_innen</w:t>
      </w:r>
      <w:proofErr w:type="spellEnd"/>
      <w:r>
        <w:t xml:space="preserve"> des </w:t>
      </w:r>
      <w:r w:rsidR="00A60514">
        <w:t xml:space="preserve">NHS </w:t>
      </w:r>
      <w:r>
        <w:t xml:space="preserve">Wales an diesen Schulungen teilgenommen. </w:t>
      </w:r>
    </w:p>
    <w:p w14:paraId="5954560E" w14:textId="1463A476" w:rsidR="003018FE" w:rsidRDefault="00A60514" w:rsidP="00465C42">
      <w:pPr>
        <w:pStyle w:val="Informationen"/>
        <w:spacing w:before="120" w:line="276" w:lineRule="auto"/>
      </w:pPr>
      <w:r>
        <w:t>2017 hat das OR-Team dar</w:t>
      </w:r>
      <w:r w:rsidR="007F0A43">
        <w:t>ü</w:t>
      </w:r>
      <w:r>
        <w:t>ber hinaus</w:t>
      </w:r>
      <w:r w:rsidR="001E1C02">
        <w:t xml:space="preserve"> </w:t>
      </w:r>
      <w:r>
        <w:t xml:space="preserve">das </w:t>
      </w:r>
      <w:r w:rsidRPr="00460145">
        <w:t>Analytics</w:t>
      </w:r>
      <w:r w:rsidR="00B05ABC">
        <w:t>-</w:t>
      </w:r>
      <w:r w:rsidRPr="00460145">
        <w:t>and</w:t>
      </w:r>
      <w:r w:rsidR="00B05ABC">
        <w:t>-</w:t>
      </w:r>
      <w:r w:rsidRPr="00460145">
        <w:t>Modelling</w:t>
      </w:r>
      <w:r w:rsidR="00B05ABC">
        <w:t>-</w:t>
      </w:r>
      <w:r w:rsidRPr="00460145">
        <w:t>Academy</w:t>
      </w:r>
      <w:r>
        <w:t xml:space="preserve"> (</w:t>
      </w:r>
      <w:r w:rsidRPr="00460145">
        <w:t>AMA</w:t>
      </w:r>
      <w:r>
        <w:t xml:space="preserve">) </w:t>
      </w:r>
      <w:r w:rsidR="001E1C02">
        <w:t xml:space="preserve">Programm </w:t>
      </w:r>
      <w:r>
        <w:t>ins Leben gerufen</w:t>
      </w:r>
      <w:r w:rsidR="001E1C02">
        <w:t xml:space="preserve">. </w:t>
      </w:r>
      <w:r>
        <w:t xml:space="preserve">Im Zuge dieses </w:t>
      </w:r>
      <w:r w:rsidR="00460145">
        <w:t>zehn</w:t>
      </w:r>
      <w:r>
        <w:t xml:space="preserve">monatigen </w:t>
      </w:r>
      <w:r w:rsidR="00460145">
        <w:t>Weiterbildungsp</w:t>
      </w:r>
      <w:r>
        <w:t xml:space="preserve">rogramms </w:t>
      </w:r>
      <w:r w:rsidR="001E1C02">
        <w:t xml:space="preserve">werden </w:t>
      </w:r>
      <w:r>
        <w:t xml:space="preserve">NHS </w:t>
      </w:r>
      <w:proofErr w:type="spellStart"/>
      <w:r w:rsidR="001E1C02">
        <w:t>Mitarbeiter</w:t>
      </w:r>
      <w:r w:rsidR="00090A2E">
        <w:t>_inne</w:t>
      </w:r>
      <w:r w:rsidR="001E1C02">
        <w:t>n</w:t>
      </w:r>
      <w:proofErr w:type="spellEnd"/>
      <w:r w:rsidR="001E1C02">
        <w:t xml:space="preserve"> </w:t>
      </w:r>
      <w:r w:rsidR="00460145">
        <w:t xml:space="preserve">mit </w:t>
      </w:r>
      <w:r w:rsidR="001E1C02">
        <w:t>eine</w:t>
      </w:r>
      <w:r w:rsidR="00460145">
        <w:t>r</w:t>
      </w:r>
      <w:r w:rsidR="001E1C02">
        <w:t xml:space="preserve"> Reihe von </w:t>
      </w:r>
      <w:r>
        <w:t>OR</w:t>
      </w:r>
      <w:r w:rsidR="001E1C02">
        <w:t xml:space="preserve">-Fähigkeiten und -Techniken </w:t>
      </w:r>
      <w:r w:rsidR="00460145">
        <w:t>und deren Anwendbarkeit vertraut gemacht</w:t>
      </w:r>
      <w:r w:rsidR="001E1C02">
        <w:t xml:space="preserve">, </w:t>
      </w:r>
      <w:r w:rsidR="00460145">
        <w:t>so</w:t>
      </w:r>
      <w:r>
        <w:t xml:space="preserve">dass </w:t>
      </w:r>
      <w:r w:rsidR="001E1C02">
        <w:t xml:space="preserve">sie </w:t>
      </w:r>
      <w:r>
        <w:t>zu „</w:t>
      </w:r>
      <w:proofErr w:type="spellStart"/>
      <w:r>
        <w:t>Botschafter</w:t>
      </w:r>
      <w:r w:rsidR="00DB3D9D">
        <w:t>_inne</w:t>
      </w:r>
      <w:r>
        <w:t>n</w:t>
      </w:r>
      <w:proofErr w:type="spellEnd"/>
      <w:r>
        <w:t xml:space="preserve"> der M</w:t>
      </w:r>
      <w:r w:rsidR="007F0A43">
        <w:t>ö</w:t>
      </w:r>
      <w:r>
        <w:t xml:space="preserve">glichkeiten mathematischer Modellierung innerhalb des NHS“ werden. Die erfreuliche Begleiterscheinung ist, dass die </w:t>
      </w:r>
      <w:r w:rsidR="00CE1674">
        <w:t xml:space="preserve">bisher </w:t>
      </w:r>
      <w:r w:rsidR="009A76F5">
        <w:t xml:space="preserve">drei Kohorten von </w:t>
      </w:r>
      <w:r>
        <w:t>AMA-</w:t>
      </w:r>
      <w:proofErr w:type="spellStart"/>
      <w:r w:rsidR="00333A37">
        <w:t>Absolvent</w:t>
      </w:r>
      <w:r w:rsidR="00EC08A0">
        <w:t>_inn</w:t>
      </w:r>
      <w:r>
        <w:t>en</w:t>
      </w:r>
      <w:proofErr w:type="spellEnd"/>
      <w:r>
        <w:t xml:space="preserve"> (</w:t>
      </w:r>
      <w:r w:rsidR="00460145">
        <w:t xml:space="preserve">sowohl </w:t>
      </w:r>
      <w:proofErr w:type="spellStart"/>
      <w:r>
        <w:t>Manager_innen</w:t>
      </w:r>
      <w:proofErr w:type="spellEnd"/>
      <w:r>
        <w:t xml:space="preserve"> </w:t>
      </w:r>
      <w:r w:rsidR="00460145">
        <w:t xml:space="preserve">als auch </w:t>
      </w:r>
      <w:r>
        <w:t xml:space="preserve">klinisches Personal) </w:t>
      </w:r>
      <w:r w:rsidR="009A76F5">
        <w:t>gelernt haben</w:t>
      </w:r>
      <w:r w:rsidR="00CE1674">
        <w:t xml:space="preserve">, </w:t>
      </w:r>
      <w:r>
        <w:t xml:space="preserve">unter Anleitung </w:t>
      </w:r>
      <w:r w:rsidR="001E1C02">
        <w:t xml:space="preserve">ihre eigenen </w:t>
      </w:r>
      <w:r>
        <w:t>Modellierungsp</w:t>
      </w:r>
      <w:r w:rsidR="001E1C02">
        <w:t xml:space="preserve">rojekte </w:t>
      </w:r>
      <w:r>
        <w:t>durchzuf</w:t>
      </w:r>
      <w:r w:rsidR="007F0A43">
        <w:t>ü</w:t>
      </w:r>
      <w:r>
        <w:t>hren</w:t>
      </w:r>
      <w:r w:rsidR="00460145">
        <w:t xml:space="preserve"> und die Handlungsempfehlungen in der Praxis umzusetzen</w:t>
      </w:r>
      <w:r w:rsidR="001E1C02">
        <w:t xml:space="preserve">. Dazu gehörten </w:t>
      </w:r>
      <w:r w:rsidR="00460145">
        <w:t xml:space="preserve">in der Vergangenheit u.a. </w:t>
      </w:r>
      <w:r w:rsidR="001E1C02">
        <w:t>die potenziellen Auswirkungen von zusätzlichem Apotheken- und Therapiepersonal in der Notaufnahme</w:t>
      </w:r>
      <w:r w:rsidR="00B05ABC">
        <w:t xml:space="preserve"> </w:t>
      </w:r>
      <w:proofErr w:type="gramStart"/>
      <w:r w:rsidR="00B05ABC">
        <w:t>auf</w:t>
      </w:r>
      <w:r w:rsidR="00EC08A0">
        <w:t xml:space="preserve"> </w:t>
      </w:r>
      <w:proofErr w:type="spellStart"/>
      <w:r w:rsidR="00B05ABC">
        <w:t>Patient</w:t>
      </w:r>
      <w:proofErr w:type="gramEnd"/>
      <w:r w:rsidR="00B05ABC">
        <w:t>_innensicherheit</w:t>
      </w:r>
      <w:proofErr w:type="spellEnd"/>
      <w:r w:rsidR="001E1C02">
        <w:t xml:space="preserve">, die Vorhersage des geplanten Pflegebedarfs </w:t>
      </w:r>
      <w:r>
        <w:t>f</w:t>
      </w:r>
      <w:r w:rsidR="007F0A43">
        <w:t>ü</w:t>
      </w:r>
      <w:r>
        <w:t>r die Bev</w:t>
      </w:r>
      <w:r w:rsidR="007F0A43">
        <w:t>ö</w:t>
      </w:r>
      <w:r>
        <w:t xml:space="preserve">lkerung </w:t>
      </w:r>
      <w:r w:rsidR="007F0A43">
        <w:t>ü</w:t>
      </w:r>
      <w:r>
        <w:t xml:space="preserve">ber 65 Jahren </w:t>
      </w:r>
      <w:r w:rsidR="00460145">
        <w:t xml:space="preserve">(nach Region) </w:t>
      </w:r>
      <w:r w:rsidR="001E1C02">
        <w:t xml:space="preserve">und die </w:t>
      </w:r>
      <w:r w:rsidR="001E1C02">
        <w:lastRenderedPageBreak/>
        <w:t xml:space="preserve">Entwicklung eines Entscheidungshilfe-Tools zur Unterstützung bei der Planung von </w:t>
      </w:r>
      <w:r>
        <w:t xml:space="preserve">geplanten </w:t>
      </w:r>
      <w:r w:rsidR="001E1C02">
        <w:t xml:space="preserve">orthopädischen Eingriffen. </w:t>
      </w:r>
    </w:p>
    <w:p w14:paraId="6C637107" w14:textId="78FC1B45" w:rsidR="000B2EE9" w:rsidRPr="000B2EE9" w:rsidRDefault="000B2EE9" w:rsidP="000B2EE9">
      <w:pPr>
        <w:pStyle w:val="Informationen"/>
        <w:spacing w:before="120" w:line="276" w:lineRule="auto"/>
        <w:rPr>
          <w:b/>
        </w:rPr>
      </w:pPr>
      <w:r w:rsidRPr="000B2EE9">
        <w:rPr>
          <w:b/>
        </w:rPr>
        <w:t>Lyn</w:t>
      </w:r>
      <w:r>
        <w:rPr>
          <w:b/>
        </w:rPr>
        <w:t>-</w:t>
      </w:r>
      <w:r w:rsidRPr="000B2EE9">
        <w:rPr>
          <w:b/>
        </w:rPr>
        <w:t>Thomas</w:t>
      </w:r>
      <w:r>
        <w:rPr>
          <w:b/>
        </w:rPr>
        <w:t>-</w:t>
      </w:r>
      <w:r w:rsidRPr="000B2EE9">
        <w:rPr>
          <w:b/>
        </w:rPr>
        <w:t>Impact</w:t>
      </w:r>
      <w:r>
        <w:rPr>
          <w:b/>
        </w:rPr>
        <w:t>-</w:t>
      </w:r>
      <w:r w:rsidRPr="000B2EE9">
        <w:rPr>
          <w:b/>
        </w:rPr>
        <w:t>Meda</w:t>
      </w:r>
      <w:r>
        <w:rPr>
          <w:b/>
        </w:rPr>
        <w:t>ille</w:t>
      </w:r>
    </w:p>
    <w:p w14:paraId="2BA0D5DF" w14:textId="0581B445" w:rsidR="000B2EE9" w:rsidRPr="000B2EE9" w:rsidRDefault="000B2EE9" w:rsidP="000B2EE9">
      <w:pPr>
        <w:pStyle w:val="Informationen"/>
        <w:spacing w:before="120" w:line="276" w:lineRule="auto"/>
        <w:rPr>
          <w:bCs/>
        </w:rPr>
      </w:pPr>
      <w:r w:rsidRPr="000B2EE9">
        <w:rPr>
          <w:bCs/>
        </w:rPr>
        <w:t>Die Lyn-Thomas-Impact-Medaille wird</w:t>
      </w:r>
      <w:r w:rsidR="001250EB">
        <w:rPr>
          <w:bCs/>
        </w:rPr>
        <w:t xml:space="preserve"> </w:t>
      </w:r>
      <w:r w:rsidR="00A60514">
        <w:rPr>
          <w:bCs/>
        </w:rPr>
        <w:t xml:space="preserve">im </w:t>
      </w:r>
      <w:r w:rsidR="00A60514" w:rsidRPr="00C84101">
        <w:t>Vereinigten Königreichs</w:t>
      </w:r>
      <w:r w:rsidRPr="000B2EE9">
        <w:rPr>
          <w:bCs/>
        </w:rPr>
        <w:t xml:space="preserve"> jährlich für </w:t>
      </w:r>
      <w:r w:rsidR="00AE1C3E">
        <w:rPr>
          <w:bCs/>
        </w:rPr>
        <w:t>jene wissenschaftliche</w:t>
      </w:r>
      <w:r w:rsidRPr="000B2EE9">
        <w:rPr>
          <w:bCs/>
        </w:rPr>
        <w:t xml:space="preserve"> O</w:t>
      </w:r>
      <w:r w:rsidR="00652CDB">
        <w:rPr>
          <w:bCs/>
        </w:rPr>
        <w:t>perational-Research</w:t>
      </w:r>
      <w:r w:rsidRPr="000B2EE9">
        <w:rPr>
          <w:bCs/>
        </w:rPr>
        <w:t xml:space="preserve">-Forschung verliehen, die sowohl ihre Neuartigkeit als auch ihre </w:t>
      </w:r>
      <w:r w:rsidR="00A60514">
        <w:rPr>
          <w:bCs/>
        </w:rPr>
        <w:t xml:space="preserve">positiven </w:t>
      </w:r>
      <w:r w:rsidRPr="000B2EE9">
        <w:rPr>
          <w:bCs/>
        </w:rPr>
        <w:t xml:space="preserve">Auswirkungen auf die reale Welt am besten unter Beweis gestellt hat. </w:t>
      </w:r>
    </w:p>
    <w:p w14:paraId="0108DEF2" w14:textId="77777777" w:rsidR="003B6163" w:rsidRDefault="003B6163" w:rsidP="00AE020C">
      <w:pPr>
        <w:pStyle w:val="Informationen"/>
        <w:spacing w:before="0" w:line="276" w:lineRule="auto"/>
        <w:rPr>
          <w:b/>
        </w:rPr>
      </w:pPr>
    </w:p>
    <w:p w14:paraId="13763F04" w14:textId="26CC2735" w:rsidR="003018FE" w:rsidRPr="003018FE" w:rsidRDefault="003018FE" w:rsidP="00AE020C">
      <w:pPr>
        <w:pStyle w:val="Informationen"/>
        <w:spacing w:before="0" w:line="276" w:lineRule="auto"/>
      </w:pPr>
      <w:r w:rsidRPr="003018FE">
        <w:rPr>
          <w:b/>
        </w:rPr>
        <w:t>Weitere Informationen:</w:t>
      </w:r>
      <w:r w:rsidRPr="003018FE">
        <w:t xml:space="preserve"> </w:t>
      </w:r>
      <w:hyperlink r:id="rId8" w:history="1">
        <w:r w:rsidR="000B2EE9" w:rsidRPr="001D4AC4">
          <w:rPr>
            <w:rStyle w:val="Hyperlink"/>
          </w:rPr>
          <w:t>https://www.theorsociety.com/membership/awards-medals-and-scholarships/lyn-thomas-impact-medal/#:~:text=Lyn%20Thomas%20Impact%20Medal%20The%20Lyn%20Thomas%20Impact,entertainment%2C%20health%20related%2C%20political%2C%20quality%20of%20life%2C%20etc</w:t>
        </w:r>
      </w:hyperlink>
      <w:r w:rsidR="000B2EE9" w:rsidRPr="000B2EE9">
        <w:t>.</w:t>
      </w:r>
      <w:r w:rsidR="000B2EE9">
        <w:t xml:space="preserve"> </w:t>
      </w:r>
    </w:p>
    <w:p w14:paraId="447C7C6E" w14:textId="77777777" w:rsidR="004B352A" w:rsidRDefault="00424924" w:rsidP="008136A9">
      <w:pPr>
        <w:pStyle w:val="Rckfragen"/>
        <w:spacing w:before="120" w:line="276" w:lineRule="auto"/>
        <w:rPr>
          <w:rStyle w:val="Fett"/>
        </w:rPr>
      </w:pPr>
      <w:r w:rsidRPr="00163137">
        <w:rPr>
          <w:rStyle w:val="Fett"/>
        </w:rPr>
        <w:t>Rückfragen</w:t>
      </w:r>
    </w:p>
    <w:p w14:paraId="5AF465BA" w14:textId="77777777" w:rsidR="000B2EE9" w:rsidRDefault="000B2EE9" w:rsidP="008136A9">
      <w:pPr>
        <w:pStyle w:val="Untertitel"/>
        <w:spacing w:after="0" w:line="276" w:lineRule="auto"/>
        <w:rPr>
          <w:b w:val="0"/>
        </w:rPr>
      </w:pPr>
      <w:r w:rsidRPr="000B2EE9">
        <w:rPr>
          <w:b w:val="0"/>
        </w:rPr>
        <w:t>Univ.-Prof. Dipl.-Ing. Dr. Doris Behrens</w:t>
      </w:r>
    </w:p>
    <w:p w14:paraId="7E454377" w14:textId="2F772DB8" w:rsidR="008136A9" w:rsidRPr="009A7CF9" w:rsidRDefault="000B2EE9" w:rsidP="008136A9">
      <w:pPr>
        <w:pStyle w:val="Untertitel"/>
        <w:spacing w:after="0" w:line="276" w:lineRule="auto"/>
        <w:rPr>
          <w:b w:val="0"/>
        </w:rPr>
      </w:pPr>
      <w:r w:rsidRPr="000B2EE9">
        <w:rPr>
          <w:b w:val="0"/>
        </w:rPr>
        <w:t>Leitung - Department für Wirtschaft und Gesundheit</w:t>
      </w:r>
      <w:r w:rsidR="008136A9">
        <w:rPr>
          <w:b w:val="0"/>
        </w:rPr>
        <w:br/>
      </w:r>
      <w:r w:rsidR="008136A9" w:rsidRPr="009A7CF9">
        <w:rPr>
          <w:b w:val="0"/>
        </w:rPr>
        <w:t>Donau-Universität Krems</w:t>
      </w:r>
    </w:p>
    <w:p w14:paraId="423A19DA" w14:textId="2723ACFB" w:rsidR="008136A9" w:rsidRPr="009A7CF9" w:rsidRDefault="008136A9" w:rsidP="008136A9">
      <w:pPr>
        <w:pStyle w:val="Untertitel"/>
        <w:spacing w:after="0" w:line="276" w:lineRule="auto"/>
        <w:rPr>
          <w:b w:val="0"/>
        </w:rPr>
      </w:pPr>
      <w:r w:rsidRPr="009A7CF9">
        <w:rPr>
          <w:b w:val="0"/>
        </w:rPr>
        <w:t>Tel. +43 (0)2732 893-</w:t>
      </w:r>
      <w:r w:rsidR="000B2EE9">
        <w:rPr>
          <w:b w:val="0"/>
        </w:rPr>
        <w:t>2603</w:t>
      </w:r>
    </w:p>
    <w:p w14:paraId="49FE9025" w14:textId="159C138D" w:rsidR="008136A9" w:rsidRPr="009A7CF9" w:rsidRDefault="00722CB8" w:rsidP="008136A9">
      <w:pPr>
        <w:pStyle w:val="Untertitel"/>
        <w:spacing w:after="0" w:line="276" w:lineRule="auto"/>
        <w:rPr>
          <w:b w:val="0"/>
        </w:rPr>
      </w:pPr>
      <w:hyperlink r:id="rId9" w:history="1">
        <w:r w:rsidR="000B2EE9" w:rsidRPr="001D4AC4">
          <w:rPr>
            <w:rStyle w:val="Hyperlink"/>
            <w:b w:val="0"/>
          </w:rPr>
          <w:t>doris.behrens@donau-uni.ac.at</w:t>
        </w:r>
      </w:hyperlink>
    </w:p>
    <w:p w14:paraId="45ECAE03" w14:textId="1FC9C098" w:rsidR="008136A9" w:rsidRPr="00163137" w:rsidRDefault="00722CB8" w:rsidP="008136A9">
      <w:pPr>
        <w:pStyle w:val="Untertitel"/>
        <w:spacing w:after="0" w:line="276" w:lineRule="auto"/>
        <w:rPr>
          <w:rStyle w:val="Fett"/>
        </w:rPr>
      </w:pPr>
      <w:hyperlink r:id="rId10" w:history="1">
        <w:r w:rsidR="008136A9" w:rsidRPr="009A7CF9">
          <w:rPr>
            <w:rStyle w:val="Hyperlink"/>
            <w:b w:val="0"/>
          </w:rPr>
          <w:t>www.donau-uni.ac.at/</w:t>
        </w:r>
      </w:hyperlink>
      <w:r w:rsidR="000B2EE9">
        <w:rPr>
          <w:rStyle w:val="Hyperlink"/>
          <w:b w:val="0"/>
        </w:rPr>
        <w:t>dwg</w:t>
      </w:r>
    </w:p>
    <w:sectPr w:rsidR="008136A9" w:rsidRPr="00163137" w:rsidSect="00AC1C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5CDDF" w14:textId="77777777" w:rsidR="00722CB8" w:rsidRDefault="00722CB8">
      <w:r>
        <w:separator/>
      </w:r>
    </w:p>
  </w:endnote>
  <w:endnote w:type="continuationSeparator" w:id="0">
    <w:p w14:paraId="3A9D0294" w14:textId="77777777" w:rsidR="00722CB8" w:rsidRDefault="00722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Univers"/>
    <w:panose1 w:val="020B0603020202030204"/>
    <w:charset w:val="00"/>
    <w:family w:val="swiss"/>
    <w:pitch w:val="variable"/>
    <w:sig w:usb0="8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07C1A" w14:textId="77777777" w:rsidR="003B0DA8" w:rsidRDefault="003B0DA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B9F5E" w14:textId="77777777" w:rsidR="003B0DA8" w:rsidRDefault="003B0DA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3CAF6" w14:textId="77777777" w:rsidR="003B0DA8" w:rsidRDefault="003B0DA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7860E" w14:textId="77777777" w:rsidR="00722CB8" w:rsidRDefault="00722CB8">
      <w:r>
        <w:separator/>
      </w:r>
    </w:p>
  </w:footnote>
  <w:footnote w:type="continuationSeparator" w:id="0">
    <w:p w14:paraId="542AC695" w14:textId="77777777" w:rsidR="00722CB8" w:rsidRDefault="00722C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56B59" w14:textId="77777777" w:rsidR="003B0DA8" w:rsidRDefault="003B0DA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87517" w14:textId="77777777" w:rsidR="003B0DA8" w:rsidRDefault="003B0DA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1B33C" w14:textId="77777777" w:rsidR="003B0DA8" w:rsidRDefault="00722CB8" w:rsidP="00DB066A">
    <w:pPr>
      <w:pStyle w:val="Kopfzeile"/>
      <w:ind w:left="-993"/>
    </w:pPr>
    <w:r>
      <w:rPr>
        <w:noProof/>
      </w:rPr>
      <w:pict w14:anchorId="2A50DC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49.35pt;margin-top:.3pt;width:547.7pt;height:165.45pt;z-index:-1;mso-position-horizontal:absolute;mso-position-horizontal-relative:text;mso-position-vertical:absolute;mso-position-vertical-relative:text" wrapcoords="-30 0 -30 21502 21600 21502 21600 0 -30 0">
          <v:imagedata r:id="rId1" o:title="Kopf_PA (D) 11"/>
          <w10:wrap type="tigh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0523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860B4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A2AF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AE43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D0432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00CD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EE90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82D1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C48C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D65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Y2MDS0sDA1NTdX0lEKTi0uzszPAykwqgUA7aypLywAAAA="/>
  </w:docVars>
  <w:rsids>
    <w:rsidRoot w:val="006F5C2B"/>
    <w:rsid w:val="0001498C"/>
    <w:rsid w:val="0006692F"/>
    <w:rsid w:val="00074565"/>
    <w:rsid w:val="00090A2E"/>
    <w:rsid w:val="000B2EE9"/>
    <w:rsid w:val="000E0DAA"/>
    <w:rsid w:val="00111248"/>
    <w:rsid w:val="00115CD4"/>
    <w:rsid w:val="001250EB"/>
    <w:rsid w:val="001513F0"/>
    <w:rsid w:val="00151458"/>
    <w:rsid w:val="00163137"/>
    <w:rsid w:val="001E1C02"/>
    <w:rsid w:val="00206A41"/>
    <w:rsid w:val="00252DF4"/>
    <w:rsid w:val="0026190F"/>
    <w:rsid w:val="002D0A3B"/>
    <w:rsid w:val="002F6A09"/>
    <w:rsid w:val="003018FE"/>
    <w:rsid w:val="00333A37"/>
    <w:rsid w:val="00354D41"/>
    <w:rsid w:val="00371F35"/>
    <w:rsid w:val="003B0DA8"/>
    <w:rsid w:val="003B6163"/>
    <w:rsid w:val="00424924"/>
    <w:rsid w:val="00460145"/>
    <w:rsid w:val="00465C42"/>
    <w:rsid w:val="00491273"/>
    <w:rsid w:val="004B352A"/>
    <w:rsid w:val="004D5E1F"/>
    <w:rsid w:val="004D60C0"/>
    <w:rsid w:val="00537162"/>
    <w:rsid w:val="005758CC"/>
    <w:rsid w:val="00584ABE"/>
    <w:rsid w:val="005902C3"/>
    <w:rsid w:val="005D7FD7"/>
    <w:rsid w:val="005E40E0"/>
    <w:rsid w:val="00617A72"/>
    <w:rsid w:val="006250CA"/>
    <w:rsid w:val="00652CDB"/>
    <w:rsid w:val="006B3184"/>
    <w:rsid w:val="006F5C2B"/>
    <w:rsid w:val="00722CB8"/>
    <w:rsid w:val="007303C0"/>
    <w:rsid w:val="00782FC1"/>
    <w:rsid w:val="007F0A43"/>
    <w:rsid w:val="008136A9"/>
    <w:rsid w:val="00841943"/>
    <w:rsid w:val="008464C7"/>
    <w:rsid w:val="00857BBD"/>
    <w:rsid w:val="00935F40"/>
    <w:rsid w:val="009854B9"/>
    <w:rsid w:val="009A76F5"/>
    <w:rsid w:val="00A00888"/>
    <w:rsid w:val="00A05F3C"/>
    <w:rsid w:val="00A158BB"/>
    <w:rsid w:val="00A60514"/>
    <w:rsid w:val="00AA4713"/>
    <w:rsid w:val="00AA4D17"/>
    <w:rsid w:val="00AC1C5E"/>
    <w:rsid w:val="00AC3D72"/>
    <w:rsid w:val="00AD0443"/>
    <w:rsid w:val="00AE020C"/>
    <w:rsid w:val="00AE1C3E"/>
    <w:rsid w:val="00B05ABC"/>
    <w:rsid w:val="00BD2356"/>
    <w:rsid w:val="00C37155"/>
    <w:rsid w:val="00C84101"/>
    <w:rsid w:val="00CB0222"/>
    <w:rsid w:val="00CE1674"/>
    <w:rsid w:val="00CE1790"/>
    <w:rsid w:val="00CE2C87"/>
    <w:rsid w:val="00D81C9C"/>
    <w:rsid w:val="00DA0CAA"/>
    <w:rsid w:val="00DB066A"/>
    <w:rsid w:val="00DB3D9D"/>
    <w:rsid w:val="00DF6657"/>
    <w:rsid w:val="00E11731"/>
    <w:rsid w:val="00E4252C"/>
    <w:rsid w:val="00E765E4"/>
    <w:rsid w:val="00E76A6E"/>
    <w:rsid w:val="00E93060"/>
    <w:rsid w:val="00EA0210"/>
    <w:rsid w:val="00EB4300"/>
    <w:rsid w:val="00EC08A0"/>
    <w:rsid w:val="00EE65EF"/>
    <w:rsid w:val="00F86A3B"/>
    <w:rsid w:val="00F92E0D"/>
    <w:rsid w:val="00FD4B38"/>
    <w:rsid w:val="00FE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62028F4F"/>
  <w15:docId w15:val="{267718A7-6C97-4162-AADB-35F05EFDC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24924"/>
    <w:pPr>
      <w:ind w:left="708"/>
    </w:pPr>
    <w:rPr>
      <w:rFonts w:ascii="Univers" w:hAnsi="Univers"/>
      <w:sz w:val="22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151458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151458"/>
    <w:pPr>
      <w:tabs>
        <w:tab w:val="center" w:pos="4536"/>
        <w:tab w:val="right" w:pos="9072"/>
      </w:tabs>
    </w:pPr>
  </w:style>
  <w:style w:type="paragraph" w:styleId="Titel">
    <w:name w:val="Title"/>
    <w:basedOn w:val="Standard"/>
    <w:next w:val="Untertitel"/>
    <w:qFormat/>
    <w:rsid w:val="00151458"/>
    <w:pPr>
      <w:spacing w:before="240" w:after="60"/>
      <w:outlineLvl w:val="0"/>
    </w:pPr>
    <w:rPr>
      <w:rFonts w:cs="Arial"/>
      <w:b/>
      <w:bCs/>
      <w:kern w:val="28"/>
      <w:sz w:val="28"/>
      <w:szCs w:val="32"/>
    </w:rPr>
  </w:style>
  <w:style w:type="paragraph" w:customStyle="1" w:styleId="Vorspann">
    <w:name w:val="Vorspann"/>
    <w:basedOn w:val="Untertitel"/>
    <w:rsid w:val="00252DF4"/>
    <w:rPr>
      <w:lang w:val="de-AT"/>
    </w:rPr>
  </w:style>
  <w:style w:type="paragraph" w:styleId="Untertitel">
    <w:name w:val="Subtitle"/>
    <w:basedOn w:val="Standard"/>
    <w:next w:val="Vorspann"/>
    <w:link w:val="UntertitelZchn"/>
    <w:qFormat/>
    <w:rsid w:val="00252DF4"/>
    <w:pPr>
      <w:spacing w:after="240"/>
      <w:ind w:left="709"/>
      <w:outlineLvl w:val="1"/>
    </w:pPr>
    <w:rPr>
      <w:rFonts w:cs="Arial"/>
      <w:b/>
    </w:rPr>
  </w:style>
  <w:style w:type="paragraph" w:styleId="Textkrper">
    <w:name w:val="Body Text"/>
    <w:basedOn w:val="Standard"/>
    <w:rsid w:val="00252DF4"/>
    <w:pPr>
      <w:spacing w:after="120"/>
    </w:pPr>
  </w:style>
  <w:style w:type="paragraph" w:customStyle="1" w:styleId="Flietext">
    <w:name w:val="Fließtext"/>
    <w:basedOn w:val="Textkrper"/>
    <w:rsid w:val="004B352A"/>
    <w:pPr>
      <w:spacing w:after="240"/>
      <w:ind w:left="709"/>
    </w:pPr>
    <w:rPr>
      <w:lang w:val="de-AT"/>
    </w:rPr>
  </w:style>
  <w:style w:type="character" w:styleId="Fett">
    <w:name w:val="Strong"/>
    <w:qFormat/>
    <w:rsid w:val="00252DF4"/>
    <w:rPr>
      <w:b/>
      <w:bCs/>
    </w:rPr>
  </w:style>
  <w:style w:type="paragraph" w:customStyle="1" w:styleId="Zwischentitel">
    <w:name w:val="Zwischentitel"/>
    <w:basedOn w:val="Flietext"/>
    <w:next w:val="Flietext"/>
    <w:rsid w:val="004B352A"/>
    <w:pPr>
      <w:spacing w:before="240" w:after="60"/>
    </w:pPr>
    <w:rPr>
      <w:b/>
    </w:rPr>
  </w:style>
  <w:style w:type="character" w:styleId="Hyperlink">
    <w:name w:val="Hyperlink"/>
    <w:rsid w:val="004B352A"/>
    <w:rPr>
      <w:color w:val="0000FF"/>
      <w:u w:val="single"/>
    </w:rPr>
  </w:style>
  <w:style w:type="character" w:styleId="BesuchterLink">
    <w:name w:val="FollowedHyperlink"/>
    <w:rsid w:val="004B352A"/>
    <w:rPr>
      <w:color w:val="800080"/>
      <w:u w:val="single"/>
    </w:rPr>
  </w:style>
  <w:style w:type="paragraph" w:customStyle="1" w:styleId="Rckfragen">
    <w:name w:val="Rückfragen"/>
    <w:basedOn w:val="Standard"/>
    <w:rsid w:val="00163137"/>
    <w:pPr>
      <w:keepNext/>
      <w:ind w:left="709"/>
    </w:pPr>
  </w:style>
  <w:style w:type="paragraph" w:customStyle="1" w:styleId="Formatvorlage1">
    <w:name w:val="Formatvorlage1"/>
    <w:basedOn w:val="Flietext"/>
    <w:rsid w:val="00D81C9C"/>
    <w:pPr>
      <w:keepNext/>
    </w:pPr>
    <w:rPr>
      <w:b/>
    </w:rPr>
  </w:style>
  <w:style w:type="paragraph" w:customStyle="1" w:styleId="Termin">
    <w:name w:val="Termin"/>
    <w:basedOn w:val="Flietext"/>
    <w:rsid w:val="00D81C9C"/>
    <w:pPr>
      <w:keepNext/>
      <w:spacing w:after="0"/>
    </w:pPr>
    <w:rPr>
      <w:b/>
    </w:rPr>
  </w:style>
  <w:style w:type="character" w:styleId="Hervorhebung">
    <w:name w:val="Emphasis"/>
    <w:qFormat/>
    <w:rsid w:val="008464C7"/>
    <w:rPr>
      <w:i/>
      <w:iCs/>
    </w:rPr>
  </w:style>
  <w:style w:type="paragraph" w:customStyle="1" w:styleId="Formatvorlage2">
    <w:name w:val="Formatvorlage2"/>
    <w:basedOn w:val="Standard"/>
    <w:rsid w:val="00E11731"/>
    <w:rPr>
      <w:sz w:val="18"/>
    </w:rPr>
  </w:style>
  <w:style w:type="paragraph" w:customStyle="1" w:styleId="Hinweis">
    <w:name w:val="Hinweis"/>
    <w:basedOn w:val="Standard"/>
    <w:rsid w:val="005D7FD7"/>
    <w:pPr>
      <w:spacing w:before="240" w:after="240"/>
      <w:ind w:left="709"/>
    </w:pPr>
    <w:rPr>
      <w:sz w:val="18"/>
    </w:rPr>
  </w:style>
  <w:style w:type="paragraph" w:customStyle="1" w:styleId="Bildtext">
    <w:name w:val="Bildtext"/>
    <w:basedOn w:val="Standard"/>
    <w:rsid w:val="005D7FD7"/>
  </w:style>
  <w:style w:type="paragraph" w:customStyle="1" w:styleId="Informationen">
    <w:name w:val="Informationen"/>
    <w:basedOn w:val="Flietext"/>
    <w:rsid w:val="00DA0CAA"/>
    <w:pPr>
      <w:spacing w:before="360"/>
    </w:pPr>
  </w:style>
  <w:style w:type="character" w:customStyle="1" w:styleId="UntertitelZchn">
    <w:name w:val="Untertitel Zchn"/>
    <w:link w:val="Untertitel"/>
    <w:rsid w:val="008136A9"/>
    <w:rPr>
      <w:rFonts w:ascii="Univers" w:hAnsi="Univers" w:cs="Arial"/>
      <w:b/>
      <w:sz w:val="22"/>
      <w:szCs w:val="24"/>
      <w:lang w:val="de-DE" w:eastAsia="de-DE"/>
    </w:rPr>
  </w:style>
  <w:style w:type="character" w:styleId="NichtaufgelsteErwhnung">
    <w:name w:val="Unresolved Mention"/>
    <w:uiPriority w:val="99"/>
    <w:semiHidden/>
    <w:unhideWhenUsed/>
    <w:rsid w:val="000B2EE9"/>
    <w:rPr>
      <w:color w:val="605E5C"/>
      <w:shd w:val="clear" w:color="auto" w:fill="E1DFDD"/>
    </w:rPr>
  </w:style>
  <w:style w:type="character" w:styleId="Kommentarzeichen">
    <w:name w:val="annotation reference"/>
    <w:uiPriority w:val="99"/>
    <w:semiHidden/>
    <w:unhideWhenUsed/>
    <w:rsid w:val="001250E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250EB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1250EB"/>
    <w:rPr>
      <w:rFonts w:ascii="Univers" w:hAnsi="Univers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250EB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1250EB"/>
    <w:rPr>
      <w:rFonts w:ascii="Univers" w:hAnsi="Univers"/>
      <w:b/>
      <w:bCs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CE838B5-7F62-412C-91A9-39F6258C0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0</Words>
  <Characters>5418</Characters>
  <Application>Microsoft Office Word</Application>
  <DocSecurity>0</DocSecurity>
  <Lines>45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el einzeilig (max</vt:lpstr>
      <vt:lpstr>Titel einzeilig (max</vt:lpstr>
    </vt:vector>
  </TitlesOfParts>
  <Company>Donau-Universität Krems</Company>
  <LinksUpToDate>false</LinksUpToDate>
  <CharactersWithSpaces>6266</CharactersWithSpaces>
  <SharedDoc>false</SharedDoc>
  <HLinks>
    <vt:vector size="30" baseType="variant">
      <vt:variant>
        <vt:i4>7995518</vt:i4>
      </vt:variant>
      <vt:variant>
        <vt:i4>15</vt:i4>
      </vt:variant>
      <vt:variant>
        <vt:i4>0</vt:i4>
      </vt:variant>
      <vt:variant>
        <vt:i4>5</vt:i4>
      </vt:variant>
      <vt:variant>
        <vt:lpwstr>\\DU_ORG2\COMMON\SHARED\Information\Homepage\Shortcuts.xls</vt:lpwstr>
      </vt:variant>
      <vt:variant>
        <vt:lpwstr/>
      </vt:variant>
      <vt:variant>
        <vt:i4>3801173</vt:i4>
      </vt:variant>
      <vt:variant>
        <vt:i4>12</vt:i4>
      </vt:variant>
      <vt:variant>
        <vt:i4>0</vt:i4>
      </vt:variant>
      <vt:variant>
        <vt:i4>5</vt:i4>
      </vt:variant>
      <vt:variant>
        <vt:lpwstr>mailto:vorname.zuname@donau-uni.ac.at</vt:lpwstr>
      </vt:variant>
      <vt:variant>
        <vt:lpwstr/>
      </vt:variant>
      <vt:variant>
        <vt:i4>7995518</vt:i4>
      </vt:variant>
      <vt:variant>
        <vt:i4>9</vt:i4>
      </vt:variant>
      <vt:variant>
        <vt:i4>0</vt:i4>
      </vt:variant>
      <vt:variant>
        <vt:i4>5</vt:i4>
      </vt:variant>
      <vt:variant>
        <vt:lpwstr>\\DU_ORG2\COMMON\SHARED\Information\Homepage\Shortcuts.xls</vt:lpwstr>
      </vt:variant>
      <vt:variant>
        <vt:lpwstr/>
      </vt:variant>
      <vt:variant>
        <vt:i4>3801173</vt:i4>
      </vt:variant>
      <vt:variant>
        <vt:i4>6</vt:i4>
      </vt:variant>
      <vt:variant>
        <vt:i4>0</vt:i4>
      </vt:variant>
      <vt:variant>
        <vt:i4>5</vt:i4>
      </vt:variant>
      <vt:variant>
        <vt:lpwstr>mailto:vorname.zuname@donau-uni.ac.at</vt:lpwstr>
      </vt:variant>
      <vt:variant>
        <vt:lpwstr/>
      </vt:variant>
      <vt:variant>
        <vt:i4>7536688</vt:i4>
      </vt:variant>
      <vt:variant>
        <vt:i4>0</vt:i4>
      </vt:variant>
      <vt:variant>
        <vt:i4>0</vt:i4>
      </vt:variant>
      <vt:variant>
        <vt:i4>5</vt:i4>
      </vt:variant>
      <vt:variant>
        <vt:lpwstr>http://www.donau-uni.ac.at/...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 einzeilig (max</dc:title>
  <dc:creator>labadmin</dc:creator>
  <cp:lastModifiedBy>Katharina Roll</cp:lastModifiedBy>
  <cp:revision>2</cp:revision>
  <cp:lastPrinted>2021-11-10T08:56:00Z</cp:lastPrinted>
  <dcterms:created xsi:type="dcterms:W3CDTF">2021-11-10T12:21:00Z</dcterms:created>
  <dcterms:modified xsi:type="dcterms:W3CDTF">2021-11-10T12:21:00Z</dcterms:modified>
</cp:coreProperties>
</file>